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EB5D03" w14:textId="05E8C309" w:rsidR="008A6E49" w:rsidRDefault="00CE538C" w:rsidP="00CE538C">
      <w:pPr>
        <w:pStyle w:val="Heading1"/>
        <w:jc w:val="center"/>
      </w:pPr>
      <w:r>
        <w:t>Task P8.1.2</w:t>
      </w:r>
    </w:p>
    <w:p w14:paraId="4D8EE2EC" w14:textId="7DA4497A" w:rsidR="00CE538C" w:rsidRDefault="00CE538C" w:rsidP="00CE538C"/>
    <w:p w14:paraId="22A3D40B" w14:textId="31CC8F1E" w:rsidR="00CE538C" w:rsidRDefault="00CE538C" w:rsidP="00CE538C">
      <w:r w:rsidRPr="00CE538C">
        <w:rPr>
          <w:noProof/>
        </w:rPr>
        <w:drawing>
          <wp:inline distT="0" distB="0" distL="0" distR="0" wp14:anchorId="193B8DBA" wp14:editId="2E5C9BAA">
            <wp:extent cx="6152515" cy="6114421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5473" cy="6137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B3AE2" w14:textId="1458E4FA" w:rsidR="00CE538C" w:rsidRDefault="00CE538C" w:rsidP="00CE538C"/>
    <w:p w14:paraId="31551108" w14:textId="277B1AF4" w:rsidR="00CE538C" w:rsidRDefault="00CE538C" w:rsidP="00CE538C"/>
    <w:p w14:paraId="38C5BB36" w14:textId="6A3D1A9A" w:rsidR="00CE538C" w:rsidRDefault="0029726D" w:rsidP="00744400">
      <w:r>
        <w:t xml:space="preserve">** </w:t>
      </w:r>
      <w:r w:rsidR="00744400">
        <w:t xml:space="preserve">First query inserts new row in table but it is not become permanent until we pass COMMIT command as we have AUTOCOMMIT set to false. Now ROLLBACK will </w:t>
      </w:r>
      <w:r w:rsidR="007D2B8A">
        <w:t xml:space="preserve">delete the changes for given instance for the table. As seen, when we insert following query again it adds in table but with </w:t>
      </w:r>
      <w:r w:rsidR="000F2F84">
        <w:t xml:space="preserve">next value of auto </w:t>
      </w:r>
      <w:r w:rsidR="000F2F84">
        <w:lastRenderedPageBreak/>
        <w:t xml:space="preserve">increment field as database already has assigned first value to the row we deleted. This helps in keeping </w:t>
      </w:r>
      <w:r w:rsidR="007863B2">
        <w:t>track of deleted data and increase data redundancy.</w:t>
      </w:r>
    </w:p>
    <w:p w14:paraId="219AD0FF" w14:textId="1B64595A" w:rsidR="00CE538C" w:rsidRDefault="00CE538C" w:rsidP="00CE538C"/>
    <w:p w14:paraId="5A2CDA49" w14:textId="77777777" w:rsidR="00CE5341" w:rsidRDefault="00CE5341" w:rsidP="00CE5341">
      <w:r>
        <w:t xml:space="preserve">Insert into </w:t>
      </w:r>
      <w:proofErr w:type="spellStart"/>
      <w:r>
        <w:t>PurchasedItem</w:t>
      </w:r>
      <w:proofErr w:type="spellEnd"/>
      <w:r>
        <w:t xml:space="preserve"> (</w:t>
      </w:r>
      <w:proofErr w:type="spellStart"/>
      <w:r>
        <w:t>purchaseID</w:t>
      </w:r>
      <w:proofErr w:type="spellEnd"/>
      <w:r>
        <w:t xml:space="preserve">, </w:t>
      </w:r>
      <w:proofErr w:type="spellStart"/>
      <w:r>
        <w:t>itemNo</w:t>
      </w:r>
      <w:proofErr w:type="spellEnd"/>
      <w:r>
        <w:t xml:space="preserve">, </w:t>
      </w:r>
      <w:proofErr w:type="spellStart"/>
      <w:r>
        <w:t>productName</w:t>
      </w:r>
      <w:proofErr w:type="spellEnd"/>
      <w:r>
        <w:t>, or</w:t>
      </w:r>
    </w:p>
    <w:p w14:paraId="73C48551" w14:textId="05BF1BC2" w:rsidR="00CE5341" w:rsidRDefault="00CE5341" w:rsidP="00CE5341">
      <w:proofErr w:type="spellStart"/>
      <w:r>
        <w:t>deredqty</w:t>
      </w:r>
      <w:proofErr w:type="spellEnd"/>
      <w:r>
        <w:t xml:space="preserve">, </w:t>
      </w:r>
      <w:proofErr w:type="spellStart"/>
      <w:r>
        <w:t>quotedPrice</w:t>
      </w:r>
      <w:proofErr w:type="spellEnd"/>
      <w:r>
        <w:t>) VALUES (</w:t>
      </w:r>
      <w:r w:rsidRPr="00CE5341">
        <w:rPr>
          <w:b/>
          <w:bCs/>
        </w:rPr>
        <w:t>LAST_INSERT_ID()</w:t>
      </w:r>
      <w:r>
        <w:t>, 1, 'Cricket bat', 2, 80.50);</w:t>
      </w:r>
    </w:p>
    <w:p w14:paraId="12333BD5" w14:textId="45327D9B" w:rsidR="00CE538C" w:rsidRDefault="00CE538C" w:rsidP="00CE538C">
      <w:r w:rsidRPr="00CE538C">
        <w:rPr>
          <w:noProof/>
        </w:rPr>
        <w:drawing>
          <wp:inline distT="0" distB="0" distL="0" distR="0" wp14:anchorId="327D631C" wp14:editId="5D127C8E">
            <wp:extent cx="5943600" cy="44024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98038" w14:textId="3088C72D" w:rsidR="007863B2" w:rsidRDefault="007863B2" w:rsidP="00CE538C"/>
    <w:p w14:paraId="0A4DD33B" w14:textId="314183CC" w:rsidR="007863B2" w:rsidRPr="00CE538C" w:rsidRDefault="007863B2" w:rsidP="00CE538C">
      <w:r>
        <w:t xml:space="preserve">** LAST_INSERT_ID()  function adds </w:t>
      </w:r>
      <w:r w:rsidR="001A3BCD">
        <w:t xml:space="preserve">value of parent table’s autoincrement field </w:t>
      </w:r>
      <w:r w:rsidR="007D3D42">
        <w:t xml:space="preserve">into given query. Value is associated only with </w:t>
      </w:r>
      <w:r w:rsidR="00FB3E24">
        <w:t xml:space="preserve">last </w:t>
      </w:r>
      <w:r w:rsidR="007D3D42">
        <w:t xml:space="preserve">parent statement </w:t>
      </w:r>
      <w:r w:rsidR="00FB3E24">
        <w:t>successfully executed for given instance.</w:t>
      </w:r>
    </w:p>
    <w:sectPr w:rsidR="007863B2" w:rsidRPr="00CE53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MDEwNDcwNTe0MDVQ0lEKTi0uzszPAykwqgUAyIzz2CwAAAA="/>
  </w:docVars>
  <w:rsids>
    <w:rsidRoot w:val="00CE538C"/>
    <w:rsid w:val="000F2F84"/>
    <w:rsid w:val="001A3BCD"/>
    <w:rsid w:val="0029726D"/>
    <w:rsid w:val="00744400"/>
    <w:rsid w:val="007863B2"/>
    <w:rsid w:val="007D2B8A"/>
    <w:rsid w:val="007D3D42"/>
    <w:rsid w:val="00C949CB"/>
    <w:rsid w:val="00CE5341"/>
    <w:rsid w:val="00CE538C"/>
    <w:rsid w:val="00D172BF"/>
    <w:rsid w:val="00FB3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2427F"/>
  <w15:chartTrackingRefBased/>
  <w15:docId w15:val="{6DEA8E24-741F-4222-8817-05D57AEB0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53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53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9</cp:revision>
  <dcterms:created xsi:type="dcterms:W3CDTF">2020-09-26T14:26:00Z</dcterms:created>
  <dcterms:modified xsi:type="dcterms:W3CDTF">2020-09-29T13:06:00Z</dcterms:modified>
</cp:coreProperties>
</file>